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2BE13" w14:textId="77777777" w:rsidR="004974CD" w:rsidRDefault="00FE38A1" w:rsidP="004974CD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data"/>
      <w:r>
        <w:pict w14:anchorId="76E16EA1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4974CD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7452A87B" w14:textId="77777777" w:rsidR="004974CD" w:rsidRDefault="004974CD" w:rsidP="004974CD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22165EC3" w14:textId="77777777" w:rsidR="004974CD" w:rsidRDefault="004974CD" w:rsidP="004974CD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F3E1DDB" w14:textId="77777777" w:rsidR="004974CD" w:rsidRDefault="004974CD" w:rsidP="004974CD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13</w:t>
      </w:r>
    </w:p>
    <w:p w14:paraId="53F5949A" w14:textId="4BA554D6" w:rsidR="004974CD" w:rsidRPr="004974CD" w:rsidRDefault="004974CD" w:rsidP="004974CD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10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:  House Selling Price – </w:t>
      </w: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>Indicator Variables</w:t>
      </w:r>
    </w:p>
    <w:p w14:paraId="54411C74" w14:textId="3E120278" w:rsidR="00FC6C00" w:rsidRDefault="00000000">
      <w:pPr>
        <w:pStyle w:val="Heading2"/>
      </w:pPr>
      <w:r>
        <w:t>Reading in data</w:t>
      </w:r>
    </w:p>
    <w:p w14:paraId="60ED6CA0" w14:textId="77777777" w:rsidR="00FC6C00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AttributeTok"/>
        </w:rPr>
        <w:t>file=</w:t>
      </w:r>
      <w:r>
        <w:rPr>
          <w:rStyle w:val="StringTok"/>
        </w:rPr>
        <w:t>'https://raw.githubusercontent.com/artofstat/data/master/Chapter13/house_selling_prices_or.csv'</w:t>
      </w:r>
      <w:r>
        <w:rPr>
          <w:rStyle w:val="NormalTok"/>
        </w:rPr>
        <w:t>)</w:t>
      </w:r>
    </w:p>
    <w:p w14:paraId="0F6D11D7" w14:textId="77777777" w:rsidR="00FC6C00" w:rsidRDefault="00000000">
      <w:pPr>
        <w:pStyle w:val="Heading2"/>
      </w:pPr>
      <w:bookmarkStart w:id="1" w:name="fitting-in-multiple-regression-model"/>
      <w:bookmarkEnd w:id="0"/>
      <w:r>
        <w:t>Fitting in multiple regression model</w:t>
      </w:r>
    </w:p>
    <w:p w14:paraId="6652252B" w14:textId="77777777" w:rsidR="00FC6C00" w:rsidRDefault="00000000">
      <w:pPr>
        <w:pStyle w:val="SourceCode"/>
      </w:pPr>
      <w:r>
        <w:rPr>
          <w:rStyle w:val="NormalTok"/>
        </w:rPr>
        <w:t xml:space="preserve">lin.r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House.Price..USD.</w:t>
      </w:r>
      <w:r>
        <w:rPr>
          <w:rStyle w:val="SpecialCharTok"/>
        </w:rPr>
        <w:t>~</w:t>
      </w:r>
      <w:r>
        <w:rPr>
          <w:rStyle w:val="NormalTok"/>
        </w:rPr>
        <w:t xml:space="preserve"> House.Size </w:t>
      </w:r>
      <w:r>
        <w:rPr>
          <w:rStyle w:val="SpecialCharTok"/>
        </w:rPr>
        <w:t>+</w:t>
      </w:r>
      <w:r>
        <w:rPr>
          <w:rStyle w:val="NormalTok"/>
        </w:rPr>
        <w:t xml:space="preserve"> Condition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in.reg)</w:t>
      </w:r>
    </w:p>
    <w:p w14:paraId="7868C812" w14:textId="77777777" w:rsidR="00FC6C00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ouse.Price..USD. ~ House.Size + Condition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12024  -33585    -852   28105  3828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>## (Intercept) 96270.971  13464.912   7.150 1.66e-11 ***</w:t>
      </w:r>
      <w:r>
        <w:br/>
      </w:r>
      <w:r>
        <w:rPr>
          <w:rStyle w:val="VerbatimChar"/>
        </w:rPr>
        <w:t>## House.Size     66.463      4.682  14.196  &lt; 2e-16 ***</w:t>
      </w:r>
      <w:r>
        <w:br/>
      </w:r>
      <w:r>
        <w:rPr>
          <w:rStyle w:val="VerbatimChar"/>
        </w:rPr>
        <w:t xml:space="preserve">## Condition   12926.940  17196.712   0.752    0.45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1790 on 197 degrees of freedom</w:t>
      </w:r>
      <w:r>
        <w:br/>
      </w:r>
      <w:r>
        <w:rPr>
          <w:rStyle w:val="VerbatimChar"/>
        </w:rPr>
        <w:t xml:space="preserve">## Multiple R-squared:  0.5062, Adjusted R-squared:  0.5012 </w:t>
      </w:r>
      <w:r>
        <w:br/>
      </w:r>
      <w:r>
        <w:rPr>
          <w:rStyle w:val="VerbatimChar"/>
        </w:rPr>
        <w:t>## F-statistic:   101 on 2 and 197 DF,  p-value: &lt; 2.2e-16</w:t>
      </w:r>
      <w:bookmarkEnd w:id="1"/>
    </w:p>
    <w:sectPr w:rsidR="00FC6C0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33AB24" w14:textId="77777777" w:rsidR="00FE38A1" w:rsidRDefault="00FE38A1">
      <w:pPr>
        <w:spacing w:after="0"/>
      </w:pPr>
      <w:r>
        <w:separator/>
      </w:r>
    </w:p>
  </w:endnote>
  <w:endnote w:type="continuationSeparator" w:id="0">
    <w:p w14:paraId="1EC0307F" w14:textId="77777777" w:rsidR="00FE38A1" w:rsidRDefault="00FE38A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6345309" w14:textId="77777777" w:rsidR="00FE38A1" w:rsidRDefault="00FE38A1">
      <w:r>
        <w:separator/>
      </w:r>
    </w:p>
  </w:footnote>
  <w:footnote w:type="continuationSeparator" w:id="0">
    <w:p w14:paraId="39C2C35A" w14:textId="77777777" w:rsidR="00FE38A1" w:rsidRDefault="00FE38A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6E8D1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480345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6C00"/>
    <w:rsid w:val="004974CD"/>
    <w:rsid w:val="00FC6C00"/>
    <w:rsid w:val="00FE38A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0CE23B10"/>
  <w15:docId w15:val="{E140FC27-5138-B64A-9292-880CE9B054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73</Words>
  <Characters>991</Characters>
  <Application>Microsoft Office Word</Application>
  <DocSecurity>0</DocSecurity>
  <Lines>8</Lines>
  <Paragraphs>2</Paragraphs>
  <ScaleCrop>false</ScaleCrop>
  <Company/>
  <LinksUpToDate>false</LinksUpToDate>
  <CharactersWithSpaces>11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2</cp:revision>
  <dcterms:created xsi:type="dcterms:W3CDTF">2022-07-21T14:43:00Z</dcterms:created>
  <dcterms:modified xsi:type="dcterms:W3CDTF">2022-07-2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21</vt:lpwstr>
  </property>
  <property fmtid="{D5CDD505-2E9C-101B-9397-08002B2CF9AE}" pid="3" name="output">
    <vt:lpwstr>word_document</vt:lpwstr>
  </property>
</Properties>
</file>